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CD7FDD" w14:textId="77777777" w:rsidR="00B2177C" w:rsidRPr="00102288" w:rsidRDefault="00B2177C" w:rsidP="00B2177C">
      <w:pPr>
        <w:jc w:val="center"/>
        <w:rPr>
          <w:rFonts w:ascii="Cambria" w:hAnsi="Cambria" w:cs="Times New Roman"/>
          <w:b/>
        </w:rPr>
      </w:pPr>
      <w:r w:rsidRPr="00102288">
        <w:rPr>
          <w:rFonts w:ascii="Cambria" w:hAnsi="Cambria" w:cs="Times New Roman"/>
          <w:b/>
        </w:rPr>
        <w:t>Nyilatkozat</w:t>
      </w:r>
    </w:p>
    <w:p w14:paraId="60AF192D" w14:textId="77777777" w:rsidR="00B2177C" w:rsidRPr="00102288" w:rsidRDefault="00B2177C" w:rsidP="00B2177C">
      <w:pPr>
        <w:rPr>
          <w:rFonts w:ascii="Cambria" w:hAnsi="Cambria" w:cs="Times New Roman"/>
        </w:rPr>
      </w:pPr>
    </w:p>
    <w:p w14:paraId="3865AFA9" w14:textId="499D9A8F" w:rsidR="00B2177C" w:rsidRPr="00102288" w:rsidRDefault="00B2177C" w:rsidP="005E49BC">
      <w:pPr>
        <w:jc w:val="both"/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 xml:space="preserve">Alulírott &lt;NÉV&gt;, a Debreceni Egyetem </w:t>
      </w:r>
      <w:r w:rsidR="005E49BC">
        <w:rPr>
          <w:rFonts w:ascii="Cambria" w:hAnsi="Cambria" w:cs="Times New Roman"/>
        </w:rPr>
        <w:t>Pek</w:t>
      </w:r>
      <w:r w:rsidR="0017103B">
        <w:rPr>
          <w:rFonts w:ascii="Cambria" w:hAnsi="Cambria" w:cs="Times New Roman"/>
        </w:rPr>
        <w:t xml:space="preserve">ár Imre Gépészeti </w:t>
      </w:r>
      <w:r w:rsidRPr="00102288">
        <w:rPr>
          <w:rFonts w:ascii="Cambria" w:hAnsi="Cambria" w:cs="Times New Roman"/>
        </w:rPr>
        <w:t>Tudományok Doktori Iskolájának PhD hallgatója (Neptun kód: &lt;NEPTUN KÓD&gt;) nyilatkozom, hogy a tanulmányaim harmadik félévének végéig megszerzett összes kreditem száma: &lt;ÉRTÉK&gt;, melyből képzési kredit</w:t>
      </w:r>
      <w:r w:rsidRPr="00102288">
        <w:rPr>
          <w:rStyle w:val="Lbjegyzet-hivatkozs"/>
          <w:rFonts w:ascii="Cambria" w:hAnsi="Cambria" w:cs="Times New Roman"/>
        </w:rPr>
        <w:footnoteReference w:id="1"/>
      </w:r>
      <w:r w:rsidRPr="00102288">
        <w:rPr>
          <w:rFonts w:ascii="Cambria" w:hAnsi="Cambria" w:cs="Times New Roman"/>
        </w:rPr>
        <w:t>: &lt;ÉRTÉK&gt;.</w:t>
      </w:r>
    </w:p>
    <w:p w14:paraId="3010B7D8" w14:textId="540564C9" w:rsidR="00B2177C" w:rsidRPr="00102288" w:rsidRDefault="00B2177C" w:rsidP="00B2177C">
      <w:pPr>
        <w:jc w:val="both"/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 xml:space="preserve">Mivel a Doktori Szabályzat vonatkozó része szerint: </w:t>
      </w:r>
      <w:r w:rsidRPr="00102288">
        <w:rPr>
          <w:rFonts w:ascii="Cambria" w:hAnsi="Cambria" w:cs="Times New Roman"/>
          <w:i/>
          <w:iCs/>
        </w:rPr>
        <w:t>„13.§ (2) A komplex vizsgára bocsátás feltétele a doktori képzés „képzési és kutatási szakaszában” (első négy félév) legalább 90 kredit és valamennyi, a doktori iskola képzési tervében előírt „képzési kredit” megszerzése.</w:t>
      </w:r>
      <w:r w:rsidR="006D7B10" w:rsidRPr="00102288">
        <w:rPr>
          <w:rFonts w:ascii="Cambria" w:hAnsi="Cambria" w:cs="Times New Roman"/>
          <w:i/>
          <w:iCs/>
        </w:rPr>
        <w:t xml:space="preserve">”, </w:t>
      </w:r>
      <w:r w:rsidR="006D7B10" w:rsidRPr="00102288">
        <w:rPr>
          <w:rFonts w:ascii="Cambria" w:hAnsi="Cambria" w:cs="Times New Roman"/>
        </w:rPr>
        <w:t>jelen</w:t>
      </w:r>
      <w:r w:rsidRPr="00102288">
        <w:rPr>
          <w:rFonts w:ascii="Cambria" w:hAnsi="Cambria" w:cs="Times New Roman"/>
        </w:rPr>
        <w:t xml:space="preserve"> nyilatkozat alapján vállalom, hogy a vizsga napjáig az aktuális félévben felvett kreditekből legalább annyit teljesítek, amivel a szükséges 90 kreditet elérem és az összes képzési kreditet megszerzem. </w:t>
      </w:r>
    </w:p>
    <w:p w14:paraId="0C699DF5" w14:textId="5DCBE1FD" w:rsidR="00B2177C" w:rsidRPr="00102288" w:rsidRDefault="00B2177C" w:rsidP="00B2177C">
      <w:pPr>
        <w:jc w:val="both"/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 xml:space="preserve">Tudomásul veszem továbbá, hogy a Természettudományi és </w:t>
      </w:r>
      <w:r w:rsidR="00675A49">
        <w:rPr>
          <w:rFonts w:ascii="Cambria" w:hAnsi="Cambria" w:cs="Times New Roman"/>
        </w:rPr>
        <w:t>Műszaki</w:t>
      </w:r>
      <w:r w:rsidRPr="00102288">
        <w:rPr>
          <w:rFonts w:ascii="Cambria" w:hAnsi="Cambria" w:cs="Times New Roman"/>
        </w:rPr>
        <w:t xml:space="preserve"> Doktori Tanács vonatkozó kiegészítése alapján: „(…) Az összes képzési kredit (azaz 12-20) + 4 félév oktatási kreditje (de legfeljebb 20) + a 4 félév kutatási kreditje = legalább 120 kreditet kell, hogy kitegyen (…)”.</w:t>
      </w:r>
    </w:p>
    <w:p w14:paraId="4ADD743B" w14:textId="77777777" w:rsidR="00B2177C" w:rsidRPr="00102288" w:rsidRDefault="00B2177C" w:rsidP="00B2177C">
      <w:pPr>
        <w:rPr>
          <w:rFonts w:ascii="Cambria" w:hAnsi="Cambria" w:cs="Times New Roman"/>
        </w:rPr>
      </w:pPr>
    </w:p>
    <w:p w14:paraId="2CC0C610" w14:textId="1A05A8DE" w:rsidR="00B2177C" w:rsidRPr="00102288" w:rsidRDefault="00B2177C" w:rsidP="00B2177C">
      <w:pPr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 xml:space="preserve">Kelt: Debrecen, </w:t>
      </w:r>
    </w:p>
    <w:p w14:paraId="7A7B2A5A" w14:textId="77777777" w:rsidR="00B2177C" w:rsidRPr="00102288" w:rsidRDefault="00B2177C" w:rsidP="00B2177C">
      <w:pPr>
        <w:rPr>
          <w:rFonts w:ascii="Cambria" w:hAnsi="Cambria" w:cs="Times New Roman"/>
        </w:rPr>
      </w:pPr>
    </w:p>
    <w:p w14:paraId="6214B707" w14:textId="055C76A0" w:rsidR="00B2177C" w:rsidRPr="00102288" w:rsidRDefault="00B2177C" w:rsidP="00B2177C">
      <w:pPr>
        <w:tabs>
          <w:tab w:val="center" w:pos="6096"/>
        </w:tabs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ab/>
        <w:t>_________________________</w:t>
      </w:r>
      <w:r w:rsidRPr="00102288">
        <w:rPr>
          <w:rFonts w:ascii="Cambria" w:hAnsi="Cambria" w:cs="Times New Roman"/>
        </w:rPr>
        <w:br/>
      </w:r>
      <w:r w:rsidRPr="00102288">
        <w:rPr>
          <w:rFonts w:ascii="Cambria" w:hAnsi="Cambria" w:cs="Times New Roman"/>
        </w:rPr>
        <w:tab/>
        <w:t>&lt;NÉV&gt;, PhD hallgató</w:t>
      </w:r>
    </w:p>
    <w:p w14:paraId="73FD51A5" w14:textId="599EBB31" w:rsidR="00415317" w:rsidRPr="00102288" w:rsidRDefault="00415317" w:rsidP="00415317">
      <w:pPr>
        <w:spacing w:line="360" w:lineRule="auto"/>
        <w:rPr>
          <w:rFonts w:ascii="Cambria" w:hAnsi="Cambria" w:cs="Times New Roman"/>
        </w:rPr>
      </w:pPr>
    </w:p>
    <w:p w14:paraId="391599B7" w14:textId="0CB6CD9C" w:rsidR="00887B00" w:rsidRPr="00102288" w:rsidRDefault="00887B00" w:rsidP="00887B00">
      <w:pPr>
        <w:tabs>
          <w:tab w:val="left" w:pos="3255"/>
        </w:tabs>
        <w:rPr>
          <w:rFonts w:ascii="Cambria" w:hAnsi="Cambria" w:cs="Times New Roman"/>
        </w:rPr>
      </w:pPr>
      <w:r w:rsidRPr="00102288">
        <w:rPr>
          <w:rFonts w:ascii="Cambria" w:hAnsi="Cambria" w:cs="Times New Roman"/>
        </w:rPr>
        <w:tab/>
      </w:r>
    </w:p>
    <w:sectPr w:rsidR="00887B00" w:rsidRPr="00102288" w:rsidSect="009C3AD9">
      <w:headerReference w:type="default" r:id="rId9"/>
      <w:pgSz w:w="11906" w:h="16838"/>
      <w:pgMar w:top="3402" w:right="1418" w:bottom="1418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85A0D" w14:textId="77777777" w:rsidR="006B0A40" w:rsidRDefault="006B0A40" w:rsidP="00701FA8">
      <w:pPr>
        <w:spacing w:after="0" w:line="240" w:lineRule="auto"/>
      </w:pPr>
      <w:r>
        <w:separator/>
      </w:r>
    </w:p>
  </w:endnote>
  <w:endnote w:type="continuationSeparator" w:id="0">
    <w:p w14:paraId="18F1534D" w14:textId="77777777" w:rsidR="006B0A40" w:rsidRDefault="006B0A40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45952" w14:textId="77777777" w:rsidR="006B0A40" w:rsidRDefault="006B0A40" w:rsidP="00701FA8">
      <w:pPr>
        <w:spacing w:after="0" w:line="240" w:lineRule="auto"/>
      </w:pPr>
      <w:r>
        <w:separator/>
      </w:r>
    </w:p>
  </w:footnote>
  <w:footnote w:type="continuationSeparator" w:id="0">
    <w:p w14:paraId="31D22074" w14:textId="77777777" w:rsidR="006B0A40" w:rsidRDefault="006B0A40" w:rsidP="00701FA8">
      <w:pPr>
        <w:spacing w:after="0" w:line="240" w:lineRule="auto"/>
      </w:pPr>
      <w:r>
        <w:continuationSeparator/>
      </w:r>
    </w:p>
  </w:footnote>
  <w:footnote w:id="1">
    <w:p w14:paraId="4FBE7CF4" w14:textId="2587CCB1" w:rsidR="00B2177C" w:rsidRPr="00B34EEA" w:rsidRDefault="00B2177C" w:rsidP="00B2177C">
      <w:pPr>
        <w:pStyle w:val="Lbjegyzetszveg"/>
        <w:rPr>
          <w:rFonts w:asciiTheme="majorHAnsi" w:hAnsiTheme="majorHAnsi"/>
        </w:rPr>
      </w:pPr>
      <w:r w:rsidRPr="00B34EEA">
        <w:rPr>
          <w:rStyle w:val="Lbjegyzet-hivatkozs"/>
          <w:rFonts w:asciiTheme="majorHAnsi" w:hAnsiTheme="majorHAnsi"/>
        </w:rPr>
        <w:footnoteRef/>
      </w:r>
      <w:r w:rsidRPr="00B34EEA">
        <w:rPr>
          <w:rFonts w:asciiTheme="majorHAnsi" w:hAnsiTheme="majorHAnsi"/>
        </w:rPr>
        <w:t xml:space="preserve"> Tanulmányi kreditnek tekintendő az </w:t>
      </w:r>
      <w:r w:rsidR="00887B00" w:rsidRPr="00B34EEA">
        <w:rPr>
          <w:rFonts w:asciiTheme="majorHAnsi" w:hAnsiTheme="majorHAnsi"/>
        </w:rPr>
        <w:t xml:space="preserve">Pekár Imre Gépészeti Tudományok Doktori Iskola </w:t>
      </w:r>
      <w:r w:rsidRPr="00B34EEA">
        <w:rPr>
          <w:rFonts w:asciiTheme="majorHAnsi" w:hAnsiTheme="majorHAnsi"/>
        </w:rPr>
        <w:t>által hirdetett, vagy külső kurzusként elfogadott kurzusokért kapott kredit. Nem tartozik ide az Általános Kutatási Ismeretek tárgy, valamint a nyelvi kredite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3FB42" w14:textId="77777777" w:rsidR="00FC56EA" w:rsidRPr="009C3AD9" w:rsidRDefault="00F1779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</w:rPr>
      <w:drawing>
        <wp:anchor distT="0" distB="0" distL="114300" distR="114300" simplePos="0" relativeHeight="251661312" behindDoc="1" locked="0" layoutInCell="1" allowOverlap="1" wp14:anchorId="0B4B92A8" wp14:editId="65990279">
          <wp:simplePos x="0" y="0"/>
          <wp:positionH relativeFrom="column">
            <wp:posOffset>-899795</wp:posOffset>
          </wp:positionH>
          <wp:positionV relativeFrom="paragraph">
            <wp:posOffset>-136843</wp:posOffset>
          </wp:positionV>
          <wp:extent cx="7490460" cy="1424940"/>
          <wp:effectExtent l="0" t="0" r="0" b="0"/>
          <wp:wrapNone/>
          <wp:docPr id="5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3D4BF2" w14:textId="77777777" w:rsidR="00745140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bookmarkStart w:id="0" w:name="_Hlk168781393"/>
    <w:r w:rsidRPr="00D8203A">
      <w:rPr>
        <w:rFonts w:ascii="Verdana" w:hAnsi="Verdana"/>
        <w:b/>
        <w:color w:val="004735"/>
        <w:sz w:val="16"/>
        <w:szCs w:val="16"/>
      </w:rPr>
      <w:t>PEKÁR IMRE</w:t>
    </w:r>
    <w:r w:rsidR="00070D31">
      <w:rPr>
        <w:rFonts w:ascii="Verdana" w:hAnsi="Verdana"/>
        <w:b/>
        <w:color w:val="004735"/>
        <w:sz w:val="16"/>
        <w:szCs w:val="16"/>
      </w:rPr>
      <w:t xml:space="preserve"> </w:t>
    </w:r>
  </w:p>
  <w:p w14:paraId="285AE1B7" w14:textId="55D47299" w:rsidR="00D8203A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D8203A">
      <w:rPr>
        <w:rFonts w:ascii="Verdana" w:hAnsi="Verdana"/>
        <w:b/>
        <w:color w:val="004735"/>
        <w:sz w:val="16"/>
        <w:szCs w:val="16"/>
      </w:rPr>
      <w:t>GÉPÉSZETI TUDOMÁNYOK DOKTORI ISKOLA</w:t>
    </w:r>
    <w:bookmarkEnd w:id="0"/>
  </w:p>
  <w:p w14:paraId="27425846" w14:textId="4A8C7AC2" w:rsidR="00701FA8" w:rsidRDefault="00902A6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color w:val="004735"/>
        <w:spacing w:val="-10"/>
        <w:sz w:val="16"/>
        <w:szCs w:val="16"/>
      </w:rPr>
      <w:t xml:space="preserve">H-4002 Debrecen, </w:t>
    </w:r>
    <w:r w:rsidR="00AF079D" w:rsidRPr="00AF079D">
      <w:rPr>
        <w:rFonts w:ascii="Verdana" w:hAnsi="Verdana"/>
        <w:color w:val="004735"/>
        <w:spacing w:val="-10"/>
        <w:sz w:val="16"/>
        <w:szCs w:val="16"/>
      </w:rPr>
      <w:t>Ótemető u. 2-4.</w:t>
    </w:r>
    <w:r w:rsidR="00701FA8" w:rsidRPr="009C3AD9">
      <w:rPr>
        <w:rFonts w:ascii="Verdana" w:hAnsi="Verdana"/>
        <w:color w:val="004735"/>
        <w:sz w:val="16"/>
        <w:szCs w:val="16"/>
      </w:rPr>
      <w:br/>
    </w:r>
    <w:r w:rsidRPr="009C3AD9">
      <w:rPr>
        <w:rFonts w:ascii="Verdana" w:hAnsi="Verdana"/>
        <w:color w:val="004735"/>
        <w:sz w:val="16"/>
        <w:szCs w:val="16"/>
      </w:rPr>
      <w:t>e</w:t>
    </w:r>
    <w:r w:rsidR="009C3AD9">
      <w:rPr>
        <w:rFonts w:ascii="Verdana" w:hAnsi="Verdana"/>
        <w:color w:val="004735"/>
        <w:sz w:val="16"/>
        <w:szCs w:val="16"/>
      </w:rPr>
      <w:t>-</w:t>
    </w:r>
    <w:r w:rsidRPr="009C3AD9">
      <w:rPr>
        <w:rFonts w:ascii="Verdana" w:hAnsi="Verdana"/>
        <w:color w:val="004735"/>
        <w:sz w:val="16"/>
        <w:szCs w:val="16"/>
      </w:rPr>
      <w:t xml:space="preserve">mail: </w:t>
    </w:r>
    <w:r w:rsidR="00FC0E86" w:rsidRPr="00FC0E86">
      <w:rPr>
        <w:rFonts w:ascii="Verdana" w:hAnsi="Verdana"/>
        <w:color w:val="004735"/>
        <w:sz w:val="16"/>
        <w:szCs w:val="16"/>
      </w:rPr>
      <w:t>doktori@eng.unideb.hu</w:t>
    </w:r>
  </w:p>
  <w:p w14:paraId="13A1821B" w14:textId="2272CC03" w:rsidR="00FC0E86" w:rsidRDefault="00FC0E86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>
      <w:rPr>
        <w:rFonts w:ascii="Verdana" w:hAnsi="Verdana"/>
        <w:color w:val="004735"/>
        <w:sz w:val="16"/>
        <w:szCs w:val="16"/>
      </w:rPr>
      <w:t xml:space="preserve">honlap: </w:t>
    </w:r>
    <w:r w:rsidRPr="00FC0E86">
      <w:rPr>
        <w:rFonts w:ascii="Verdana" w:hAnsi="Verdana"/>
        <w:color w:val="004735"/>
        <w:sz w:val="16"/>
        <w:szCs w:val="16"/>
      </w:rPr>
      <w:t>engphd.unideb.h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AzNDcxMjc2NTZW0lEKTi0uzszPAykwqgUAbax5vCwAAAA="/>
  </w:docVars>
  <w:rsids>
    <w:rsidRoot w:val="00701FA8"/>
    <w:rsid w:val="00070D31"/>
    <w:rsid w:val="000B03FB"/>
    <w:rsid w:val="00102288"/>
    <w:rsid w:val="0017103B"/>
    <w:rsid w:val="001E5BC1"/>
    <w:rsid w:val="003267BF"/>
    <w:rsid w:val="003626C7"/>
    <w:rsid w:val="00384147"/>
    <w:rsid w:val="00415317"/>
    <w:rsid w:val="0042365A"/>
    <w:rsid w:val="004600F7"/>
    <w:rsid w:val="004F4701"/>
    <w:rsid w:val="004F4E5C"/>
    <w:rsid w:val="005A3284"/>
    <w:rsid w:val="005E49BC"/>
    <w:rsid w:val="00675A49"/>
    <w:rsid w:val="006B0A40"/>
    <w:rsid w:val="006D7B10"/>
    <w:rsid w:val="00701FA8"/>
    <w:rsid w:val="00740FD8"/>
    <w:rsid w:val="00743B67"/>
    <w:rsid w:val="00745140"/>
    <w:rsid w:val="007463FA"/>
    <w:rsid w:val="007B4FDC"/>
    <w:rsid w:val="00887B00"/>
    <w:rsid w:val="00902A6C"/>
    <w:rsid w:val="00926124"/>
    <w:rsid w:val="0095068C"/>
    <w:rsid w:val="009C3AD9"/>
    <w:rsid w:val="009D3258"/>
    <w:rsid w:val="00A53871"/>
    <w:rsid w:val="00A96DEB"/>
    <w:rsid w:val="00AF079D"/>
    <w:rsid w:val="00B14730"/>
    <w:rsid w:val="00B2177C"/>
    <w:rsid w:val="00B34EEA"/>
    <w:rsid w:val="00BC5CBA"/>
    <w:rsid w:val="00C674F5"/>
    <w:rsid w:val="00C84D44"/>
    <w:rsid w:val="00CC070E"/>
    <w:rsid w:val="00D45D22"/>
    <w:rsid w:val="00D8203A"/>
    <w:rsid w:val="00E95279"/>
    <w:rsid w:val="00EC41EB"/>
    <w:rsid w:val="00F03F04"/>
    <w:rsid w:val="00F1779C"/>
    <w:rsid w:val="00F965C1"/>
    <w:rsid w:val="00FC0E86"/>
    <w:rsid w:val="00FC56EA"/>
    <w:rsid w:val="00FC5B00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0C39A4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uiPriority w:val="99"/>
    <w:unhideWhenUsed/>
    <w:rsid w:val="00FC0E86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C0E86"/>
    <w:rPr>
      <w:color w:val="605E5C"/>
      <w:shd w:val="clear" w:color="auto" w:fill="E1DFDD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B2177C"/>
    <w:pPr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B2177C"/>
    <w:rPr>
      <w:rFonts w:ascii="Calibri" w:eastAsia="Times New Roman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B2177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28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b14d8a-a53e-4ef2-8df8-f4abed7c9fca" xsi:nil="true"/>
    <lcf76f155ced4ddcb4097134ff3c332f xmlns="c7a9c4e4-47c7-426e-9298-fb83f3a2c1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F7BE1EDFCAF9847841AE04566729957" ma:contentTypeVersion="16" ma:contentTypeDescription="Új dokumentum létrehozása." ma:contentTypeScope="" ma:versionID="e435399ef524f312544eaf073794599e">
  <xsd:schema xmlns:xsd="http://www.w3.org/2001/XMLSchema" xmlns:xs="http://www.w3.org/2001/XMLSchema" xmlns:p="http://schemas.microsoft.com/office/2006/metadata/properties" xmlns:ns2="c7a9c4e4-47c7-426e-9298-fb83f3a2c161" xmlns:ns3="41b14d8a-a53e-4ef2-8df8-f4abed7c9fca" targetNamespace="http://schemas.microsoft.com/office/2006/metadata/properties" ma:root="true" ma:fieldsID="48c1f13a9a54a065d3ae528df6ab6724" ns2:_="" ns3:_="">
    <xsd:import namespace="c7a9c4e4-47c7-426e-9298-fb83f3a2c161"/>
    <xsd:import namespace="41b14d8a-a53e-4ef2-8df8-f4abed7c9f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9c4e4-47c7-426e-9298-fb83f3a2c1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05e7e27f-e892-4f83-94e1-90b55e231c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14d8a-a53e-4ef2-8df8-f4abed7c9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beffab7-5078-4da8-a3da-8c4a25eccc96}" ma:internalName="TaxCatchAll" ma:showField="CatchAllData" ma:web="41b14d8a-a53e-4ef2-8df8-f4abed7c9f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9672DE-8220-4182-9F2D-355424303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FBEF4-4F7B-44B8-AB81-415C1288AF04}">
  <ds:schemaRefs>
    <ds:schemaRef ds:uri="http://schemas.microsoft.com/office/2006/metadata/properties"/>
    <ds:schemaRef ds:uri="http://schemas.microsoft.com/office/infopath/2007/PartnerControls"/>
    <ds:schemaRef ds:uri="41b14d8a-a53e-4ef2-8df8-f4abed7c9fca"/>
    <ds:schemaRef ds:uri="c7a9c4e4-47c7-426e-9298-fb83f3a2c161"/>
  </ds:schemaRefs>
</ds:datastoreItem>
</file>

<file path=customXml/itemProps3.xml><?xml version="1.0" encoding="utf-8"?>
<ds:datastoreItem xmlns:ds="http://schemas.openxmlformats.org/officeDocument/2006/customXml" ds:itemID="{A5129EE8-18BA-43F2-81B5-F14B9A464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a9c4e4-47c7-426e-9298-fb83f3a2c161"/>
    <ds:schemaRef ds:uri="41b14d8a-a53e-4ef2-8df8-f4abed7c9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1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ebrecen</vt:lpstr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Balázs</dc:creator>
  <cp:keywords/>
  <cp:lastModifiedBy>Ferenc Dr. Szodrai</cp:lastModifiedBy>
  <cp:revision>24</cp:revision>
  <cp:lastPrinted>2017-09-11T14:44:00Z</cp:lastPrinted>
  <dcterms:created xsi:type="dcterms:W3CDTF">2017-09-13T19:10:00Z</dcterms:created>
  <dcterms:modified xsi:type="dcterms:W3CDTF">2025-10-1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BE1EDFCAF9847841AE04566729957</vt:lpwstr>
  </property>
</Properties>
</file>